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w:rsidR="006F28D2" w:rsidP="0B05C0CB" w:rsidRDefault="006F28D2" w14:paraId="7B7D7465" w14:textId="4C8D12B3">
      <w:pPr>
        <w:pStyle w:val="Heading1"/>
        <w:rPr>
          <w:b w:val="1"/>
          <w:bCs w:val="1"/>
        </w:rPr>
      </w:pPr>
      <w:r w:rsidRPr="0B05C0CB" w:rsidR="006F28D2">
        <w:rPr>
          <w:b w:val="1"/>
          <w:bCs w:val="1"/>
        </w:rPr>
        <w:t xml:space="preserve">Admin Menu </w:t>
      </w:r>
    </w:p>
    <w:p xmlns:wp14="http://schemas.microsoft.com/office/word/2010/wordml" w:rsidR="006F28D2" w:rsidP="00FC40C8" w:rsidRDefault="006F28D2" w14:paraId="36E9B6CF" wp14:textId="77777777">
      <w:pPr>
        <w:pStyle w:val="Heading2"/>
      </w:pPr>
      <w:r>
        <w:t>1</w:t>
      </w:r>
      <w:r>
        <w:tab/>
      </w:r>
      <w:r>
        <w:t xml:space="preserve">Institution Management </w:t>
      </w:r>
    </w:p>
    <w:p xmlns:wp14="http://schemas.microsoft.com/office/word/2010/wordml" w:rsidRPr="00FC40C8" w:rsidR="00FC40C8" w:rsidP="00DC2A32" w:rsidRDefault="006F28D2" w14:paraId="46E5C942" wp14:textId="77777777">
      <w:pPr>
        <w:pStyle w:val="Heading3"/>
      </w:pPr>
      <w:r>
        <w:t>1.1</w:t>
      </w:r>
      <w:r>
        <w:tab/>
      </w:r>
      <w:r>
        <w:t>Add a New Institute</w:t>
      </w:r>
    </w:p>
    <w:p xmlns:wp14="http://schemas.microsoft.com/office/word/2010/wordml" w:rsidR="005A025D" w:rsidP="005A025D" w:rsidRDefault="005A025D" w14:paraId="0E8DEA1C" wp14:textId="77777777">
      <w:pPr>
        <w:pStyle w:val="ListParagraph"/>
        <w:numPr>
          <w:ilvl w:val="0"/>
          <w:numId w:val="2"/>
        </w:numPr>
      </w:pPr>
      <w:r>
        <w:t>Institution ID (Auto-generated)</w:t>
      </w:r>
    </w:p>
    <w:p xmlns:wp14="http://schemas.microsoft.com/office/word/2010/wordml" w:rsidR="005A025D" w:rsidP="005A025D" w:rsidRDefault="005A025D" w14:paraId="26E3E5E6" wp14:textId="77777777">
      <w:pPr>
        <w:pStyle w:val="ListParagraph"/>
        <w:numPr>
          <w:ilvl w:val="0"/>
          <w:numId w:val="2"/>
        </w:numPr>
      </w:pPr>
      <w:r>
        <w:t>Institution Name (Required)</w:t>
      </w:r>
    </w:p>
    <w:p xmlns:wp14="http://schemas.microsoft.com/office/word/2010/wordml" w:rsidR="005A025D" w:rsidP="005A025D" w:rsidRDefault="005A025D" w14:paraId="3739E156" wp14:textId="77777777">
      <w:pPr>
        <w:pStyle w:val="ListParagraph"/>
        <w:numPr>
          <w:ilvl w:val="0"/>
          <w:numId w:val="2"/>
        </w:numPr>
        <w:rPr/>
      </w:pPr>
      <w:r w:rsidR="005A025D">
        <w:rPr/>
        <w:t xml:space="preserve">Institution Type (Dropdown: School, College, University, </w:t>
      </w:r>
      <w:r w:rsidR="005A025D">
        <w:rPr/>
        <w:t>Corporate)</w:t>
      </w:r>
    </w:p>
    <w:p xmlns:wp14="http://schemas.microsoft.com/office/word/2010/wordml" w:rsidR="005A025D" w:rsidP="005A025D" w:rsidRDefault="005A025D" w14:paraId="2BC403DC" wp14:textId="77777777">
      <w:pPr>
        <w:pStyle w:val="ListParagraph"/>
        <w:numPr>
          <w:ilvl w:val="0"/>
          <w:numId w:val="2"/>
        </w:numPr>
      </w:pPr>
      <w:r>
        <w:t>Institution Email (Required)</w:t>
      </w:r>
      <w:r w:rsidR="00FC40C8">
        <w:t xml:space="preserve"> </w:t>
      </w:r>
    </w:p>
    <w:p xmlns:wp14="http://schemas.microsoft.com/office/word/2010/wordml" w:rsidR="005A025D" w:rsidP="005A025D" w:rsidRDefault="005A025D" w14:paraId="73B6C699" wp14:textId="77777777">
      <w:pPr>
        <w:pStyle w:val="ListParagraph"/>
        <w:numPr>
          <w:ilvl w:val="0"/>
          <w:numId w:val="2"/>
        </w:numPr>
      </w:pPr>
      <w:r>
        <w:t>Institution Phone (Required)</w:t>
      </w:r>
    </w:p>
    <w:p xmlns:wp14="http://schemas.microsoft.com/office/word/2010/wordml" w:rsidR="005A025D" w:rsidP="005A025D" w:rsidRDefault="005A025D" w14:paraId="736D3266" wp14:textId="77777777">
      <w:pPr>
        <w:pStyle w:val="ListParagraph"/>
        <w:numPr>
          <w:ilvl w:val="0"/>
          <w:numId w:val="2"/>
        </w:numPr>
      </w:pPr>
      <w:r>
        <w:t>Website URL</w:t>
      </w:r>
      <w:r w:rsidR="00FC40C8">
        <w:t xml:space="preserve"> </w:t>
      </w:r>
    </w:p>
    <w:p xmlns:wp14="http://schemas.microsoft.com/office/word/2010/wordml" w:rsidR="005A025D" w:rsidP="005A025D" w:rsidRDefault="005A025D" w14:paraId="0D378F0A" wp14:textId="77777777">
      <w:pPr>
        <w:pStyle w:val="ListParagraph"/>
        <w:numPr>
          <w:ilvl w:val="0"/>
          <w:numId w:val="2"/>
        </w:numPr>
      </w:pPr>
      <w:r>
        <w:t>Date of Establishment</w:t>
      </w:r>
    </w:p>
    <w:p xmlns:wp14="http://schemas.microsoft.com/office/word/2010/wordml" w:rsidR="005A025D" w:rsidP="005A025D" w:rsidRDefault="005A025D" w14:paraId="7BADC2C3" wp14:textId="77777777">
      <w:pPr>
        <w:pStyle w:val="ListParagraph"/>
        <w:numPr>
          <w:ilvl w:val="0"/>
          <w:numId w:val="2"/>
        </w:numPr>
      </w:pPr>
      <w:r>
        <w:t>Head Office Address</w:t>
      </w:r>
    </w:p>
    <w:p xmlns:wp14="http://schemas.microsoft.com/office/word/2010/wordml" w:rsidR="005A025D" w:rsidP="005A025D" w:rsidRDefault="005A025D" w14:paraId="3119E9C2" wp14:textId="77777777">
      <w:pPr>
        <w:pStyle w:val="ListParagraph"/>
        <w:numPr>
          <w:ilvl w:val="0"/>
          <w:numId w:val="2"/>
        </w:numPr>
      </w:pPr>
      <w:r>
        <w:t>Street</w:t>
      </w:r>
    </w:p>
    <w:p xmlns:wp14="http://schemas.microsoft.com/office/word/2010/wordml" w:rsidR="005A025D" w:rsidP="005A025D" w:rsidRDefault="005A025D" w14:paraId="5218F130" wp14:textId="77777777">
      <w:pPr>
        <w:pStyle w:val="ListParagraph"/>
        <w:numPr>
          <w:ilvl w:val="0"/>
          <w:numId w:val="2"/>
        </w:numPr>
      </w:pPr>
      <w:r>
        <w:t>City</w:t>
      </w:r>
    </w:p>
    <w:p xmlns:wp14="http://schemas.microsoft.com/office/word/2010/wordml" w:rsidR="005A025D" w:rsidP="005A025D" w:rsidRDefault="005A025D" w14:paraId="5313E699" wp14:textId="77777777">
      <w:pPr>
        <w:pStyle w:val="ListParagraph"/>
        <w:numPr>
          <w:ilvl w:val="0"/>
          <w:numId w:val="2"/>
        </w:numPr>
      </w:pPr>
      <w:r>
        <w:t>State/Province</w:t>
      </w:r>
    </w:p>
    <w:p xmlns:wp14="http://schemas.microsoft.com/office/word/2010/wordml" w:rsidR="005A025D" w:rsidP="005A025D" w:rsidRDefault="005A025D" w14:paraId="578F6E9E" wp14:textId="77777777">
      <w:pPr>
        <w:pStyle w:val="ListParagraph"/>
        <w:numPr>
          <w:ilvl w:val="0"/>
          <w:numId w:val="2"/>
        </w:numPr>
      </w:pPr>
      <w:r>
        <w:t>Postal Code</w:t>
      </w:r>
    </w:p>
    <w:p xmlns:wp14="http://schemas.microsoft.com/office/word/2010/wordml" w:rsidR="005A025D" w:rsidP="005A025D" w:rsidRDefault="005A025D" w14:paraId="0A970983" wp14:textId="77777777">
      <w:pPr>
        <w:pStyle w:val="ListParagraph"/>
        <w:numPr>
          <w:ilvl w:val="0"/>
          <w:numId w:val="2"/>
        </w:numPr>
      </w:pPr>
      <w:r>
        <w:t>Country</w:t>
      </w:r>
    </w:p>
    <w:p xmlns:wp14="http://schemas.microsoft.com/office/word/2010/wordml" w:rsidR="005A025D" w:rsidP="005A025D" w:rsidRDefault="005A025D" w14:paraId="02A5A66B" wp14:textId="77777777">
      <w:pPr>
        <w:pStyle w:val="ListParagraph"/>
        <w:numPr>
          <w:ilvl w:val="0"/>
          <w:numId w:val="2"/>
        </w:numPr>
      </w:pPr>
      <w:r>
        <w:t>Primary Contact Person</w:t>
      </w:r>
    </w:p>
    <w:p xmlns:wp14="http://schemas.microsoft.com/office/word/2010/wordml" w:rsidR="005A025D" w:rsidP="005A025D" w:rsidRDefault="00FC40C8" w14:paraId="5C31F1C0" wp14:textId="77777777">
      <w:pPr>
        <w:pStyle w:val="ListParagraph"/>
        <w:numPr>
          <w:ilvl w:val="0"/>
          <w:numId w:val="2"/>
        </w:numPr>
      </w:pPr>
      <w:r>
        <w:t xml:space="preserve">Primary Contact </w:t>
      </w:r>
      <w:r w:rsidR="005A025D">
        <w:t>Full Name</w:t>
      </w:r>
    </w:p>
    <w:p xmlns:wp14="http://schemas.microsoft.com/office/word/2010/wordml" w:rsidR="005A025D" w:rsidP="005A025D" w:rsidRDefault="00FC40C8" w14:paraId="04FC2FAC" wp14:textId="77777777">
      <w:pPr>
        <w:pStyle w:val="ListParagraph"/>
        <w:numPr>
          <w:ilvl w:val="0"/>
          <w:numId w:val="2"/>
        </w:numPr>
      </w:pPr>
      <w:r>
        <w:t xml:space="preserve">Primary Contact </w:t>
      </w:r>
      <w:r w:rsidR="005A025D">
        <w:t>Job Title</w:t>
      </w:r>
    </w:p>
    <w:p xmlns:wp14="http://schemas.microsoft.com/office/word/2010/wordml" w:rsidR="005A025D" w:rsidP="005A025D" w:rsidRDefault="00FC40C8" w14:paraId="4C2447CC" wp14:textId="77777777">
      <w:pPr>
        <w:pStyle w:val="ListParagraph"/>
        <w:numPr>
          <w:ilvl w:val="0"/>
          <w:numId w:val="2"/>
        </w:numPr>
      </w:pPr>
      <w:r>
        <w:t xml:space="preserve">Primary Contact </w:t>
      </w:r>
      <w:r w:rsidR="005A025D">
        <w:t>Email</w:t>
      </w:r>
    </w:p>
    <w:p xmlns:wp14="http://schemas.microsoft.com/office/word/2010/wordml" w:rsidR="005A025D" w:rsidP="005A025D" w:rsidRDefault="00FC40C8" w14:paraId="2B1BB152" wp14:textId="77777777">
      <w:pPr>
        <w:pStyle w:val="ListParagraph"/>
        <w:numPr>
          <w:ilvl w:val="0"/>
          <w:numId w:val="2"/>
        </w:numPr>
      </w:pPr>
      <w:r>
        <w:t xml:space="preserve">Primary Contact </w:t>
      </w:r>
      <w:r w:rsidR="005A025D">
        <w:t>Phone Number</w:t>
      </w:r>
    </w:p>
    <w:p xmlns:wp14="http://schemas.microsoft.com/office/word/2010/wordml" w:rsidR="00DC2A32" w:rsidP="00DC2A32" w:rsidRDefault="005A025D" w14:paraId="54C1B3BF" wp14:textId="77777777">
      <w:pPr>
        <w:pStyle w:val="ListParagraph"/>
        <w:numPr>
          <w:ilvl w:val="0"/>
          <w:numId w:val="2"/>
        </w:numPr>
      </w:pPr>
      <w:r>
        <w:t>Institution Status (Active/Inactive)</w:t>
      </w:r>
    </w:p>
    <w:p xmlns:wp14="http://schemas.microsoft.com/office/word/2010/wordml" w:rsidR="00DC2A32" w:rsidP="00DC2A32" w:rsidRDefault="00DC2A32" w14:paraId="6FBCD7B7" wp14:textId="77777777">
      <w:pPr>
        <w:pStyle w:val="Heading3"/>
      </w:pPr>
      <w:r>
        <w:t>1.2</w:t>
      </w:r>
      <w:r>
        <w:tab/>
      </w:r>
      <w:r>
        <w:t>Add a New Branch</w:t>
      </w:r>
    </w:p>
    <w:p xmlns:wp14="http://schemas.microsoft.com/office/word/2010/wordml" w:rsidR="004B13CE" w:rsidP="004B13CE" w:rsidRDefault="004B13CE" w14:paraId="2C733414" wp14:textId="6EF2284C">
      <w:pPr>
        <w:pStyle w:val="ListParagraph"/>
        <w:numPr>
          <w:ilvl w:val="0"/>
          <w:numId w:val="5"/>
        </w:numPr>
        <w:rPr/>
      </w:pPr>
      <w:r w:rsidR="2777AF5B">
        <w:rPr/>
        <w:t xml:space="preserve">Select Institution </w:t>
      </w:r>
    </w:p>
    <w:p xmlns:wp14="http://schemas.microsoft.com/office/word/2010/wordml" w:rsidR="004B13CE" w:rsidP="004B13CE" w:rsidRDefault="004B13CE" w14:paraId="044962B2" wp14:textId="64C93FA6">
      <w:pPr>
        <w:pStyle w:val="ListParagraph"/>
        <w:numPr>
          <w:ilvl w:val="0"/>
          <w:numId w:val="5"/>
        </w:numPr>
        <w:rPr/>
      </w:pPr>
      <w:r w:rsidR="004B13CE">
        <w:rPr/>
        <w:t>Branch ID (Auto-generated)</w:t>
      </w:r>
    </w:p>
    <w:p xmlns:wp14="http://schemas.microsoft.com/office/word/2010/wordml" w:rsidR="004B13CE" w:rsidP="004B13CE" w:rsidRDefault="004B13CE" w14:paraId="589F4B4B" wp14:textId="77777777">
      <w:pPr>
        <w:pStyle w:val="ListParagraph"/>
        <w:numPr>
          <w:ilvl w:val="0"/>
          <w:numId w:val="5"/>
        </w:numPr>
      </w:pPr>
      <w:r>
        <w:t>Branch Name (Required)</w:t>
      </w:r>
    </w:p>
    <w:p xmlns:wp14="http://schemas.microsoft.com/office/word/2010/wordml" w:rsidR="004B13CE" w:rsidP="004B13CE" w:rsidRDefault="004B13CE" w14:paraId="38F7648C" wp14:textId="77777777">
      <w:pPr>
        <w:pStyle w:val="ListParagraph"/>
        <w:numPr>
          <w:ilvl w:val="0"/>
          <w:numId w:val="5"/>
        </w:numPr>
      </w:pPr>
      <w:r>
        <w:t>Branch Code (Optional)</w:t>
      </w:r>
    </w:p>
    <w:p xmlns:wp14="http://schemas.microsoft.com/office/word/2010/wordml" w:rsidR="004B13CE" w:rsidP="004B13CE" w:rsidRDefault="004B13CE" w14:paraId="67997133" wp14:textId="77777777">
      <w:pPr>
        <w:pStyle w:val="ListParagraph"/>
        <w:numPr>
          <w:ilvl w:val="0"/>
          <w:numId w:val="5"/>
        </w:numPr>
      </w:pPr>
      <w:r>
        <w:t>Branch Manager (Dropdown from institutional staff profiles)</w:t>
      </w:r>
    </w:p>
    <w:p xmlns:wp14="http://schemas.microsoft.com/office/word/2010/wordml" w:rsidR="004B13CE" w:rsidP="004B13CE" w:rsidRDefault="004B13CE" w14:paraId="6E3AE1CC" wp14:textId="77777777">
      <w:pPr>
        <w:pStyle w:val="ListParagraph"/>
        <w:numPr>
          <w:ilvl w:val="0"/>
          <w:numId w:val="5"/>
        </w:numPr>
      </w:pPr>
      <w:r>
        <w:t>Branch Email (Required)</w:t>
      </w:r>
    </w:p>
    <w:p xmlns:wp14="http://schemas.microsoft.com/office/word/2010/wordml" w:rsidR="004B13CE" w:rsidP="004B13CE" w:rsidRDefault="004B13CE" w14:paraId="7C422EB2" wp14:textId="77777777">
      <w:pPr>
        <w:pStyle w:val="ListParagraph"/>
        <w:numPr>
          <w:ilvl w:val="0"/>
          <w:numId w:val="5"/>
        </w:numPr>
      </w:pPr>
      <w:r>
        <w:t>Branch Phone (Required)</w:t>
      </w:r>
    </w:p>
    <w:p xmlns:wp14="http://schemas.microsoft.com/office/word/2010/wordml" w:rsidR="004B13CE" w:rsidP="004B13CE" w:rsidRDefault="004B13CE" w14:paraId="44B9CD80" wp14:textId="77777777">
      <w:pPr>
        <w:pStyle w:val="ListParagraph"/>
        <w:numPr>
          <w:ilvl w:val="0"/>
          <w:numId w:val="5"/>
        </w:numPr>
      </w:pPr>
      <w:r>
        <w:t>Branch Address</w:t>
      </w:r>
    </w:p>
    <w:p xmlns:wp14="http://schemas.microsoft.com/office/word/2010/wordml" w:rsidR="004B13CE" w:rsidP="004B13CE" w:rsidRDefault="004B13CE" w14:paraId="0FFF0827" wp14:textId="77777777">
      <w:pPr>
        <w:pStyle w:val="ListParagraph"/>
        <w:numPr>
          <w:ilvl w:val="0"/>
          <w:numId w:val="5"/>
        </w:numPr>
      </w:pPr>
      <w:r>
        <w:t>Street</w:t>
      </w:r>
    </w:p>
    <w:p xmlns:wp14="http://schemas.microsoft.com/office/word/2010/wordml" w:rsidR="004B13CE" w:rsidP="004B13CE" w:rsidRDefault="004B13CE" w14:paraId="4EEA2E56" wp14:textId="77777777">
      <w:pPr>
        <w:pStyle w:val="ListParagraph"/>
        <w:numPr>
          <w:ilvl w:val="0"/>
          <w:numId w:val="5"/>
        </w:numPr>
      </w:pPr>
      <w:r>
        <w:t>City</w:t>
      </w:r>
    </w:p>
    <w:p xmlns:wp14="http://schemas.microsoft.com/office/word/2010/wordml" w:rsidR="004B13CE" w:rsidP="004B13CE" w:rsidRDefault="004B13CE" w14:paraId="2D7BD570" wp14:textId="77777777">
      <w:pPr>
        <w:pStyle w:val="ListParagraph"/>
        <w:numPr>
          <w:ilvl w:val="0"/>
          <w:numId w:val="5"/>
        </w:numPr>
      </w:pPr>
      <w:r>
        <w:t>State/Province</w:t>
      </w:r>
    </w:p>
    <w:p xmlns:wp14="http://schemas.microsoft.com/office/word/2010/wordml" w:rsidR="004B13CE" w:rsidP="004B13CE" w:rsidRDefault="004B13CE" w14:paraId="344070CB" wp14:textId="77777777">
      <w:pPr>
        <w:pStyle w:val="ListParagraph"/>
        <w:numPr>
          <w:ilvl w:val="0"/>
          <w:numId w:val="5"/>
        </w:numPr>
      </w:pPr>
      <w:r>
        <w:t>Postal Code</w:t>
      </w:r>
    </w:p>
    <w:p xmlns:wp14="http://schemas.microsoft.com/office/word/2010/wordml" w:rsidR="004B13CE" w:rsidP="004B13CE" w:rsidRDefault="004B13CE" w14:paraId="0CADC36C" wp14:textId="77777777">
      <w:pPr>
        <w:pStyle w:val="ListParagraph"/>
        <w:numPr>
          <w:ilvl w:val="0"/>
          <w:numId w:val="5"/>
        </w:numPr>
      </w:pPr>
      <w:r>
        <w:t>Country</w:t>
      </w:r>
    </w:p>
    <w:p xmlns:wp14="http://schemas.microsoft.com/office/word/2010/wordml" w:rsidRPr="006F28D2" w:rsidR="006F28D2" w:rsidP="006F28D2" w:rsidRDefault="004B13CE" w14:paraId="15E6BAE2" wp14:textId="77777777">
      <w:pPr>
        <w:pStyle w:val="ListParagraph"/>
        <w:numPr>
          <w:ilvl w:val="0"/>
          <w:numId w:val="5"/>
        </w:numPr>
      </w:pPr>
      <w:r>
        <w:t>Branch Status (Active/Inactive)</w:t>
      </w:r>
    </w:p>
    <w:p xmlns:wp14="http://schemas.microsoft.com/office/word/2010/wordml" w:rsidR="000D2B51" w:rsidP="000D2B51" w:rsidRDefault="000D2B51" w14:paraId="58129497" wp14:textId="2E4CA440">
      <w:pPr>
        <w:pStyle w:val="Heading3"/>
      </w:pPr>
      <w:r w:rsidR="004B13CE">
        <w:rPr/>
        <w:t>1.3</w:t>
      </w:r>
      <w:r>
        <w:tab/>
      </w:r>
      <w:r w:rsidR="000D2B51">
        <w:rPr/>
        <w:t>Add a New Lab</w:t>
      </w:r>
    </w:p>
    <w:p xmlns:wp14="http://schemas.microsoft.com/office/word/2010/wordml" w:rsidR="000D2B51" w:rsidP="000D2B51" w:rsidRDefault="000D2B51" w14:paraId="6406DA4F" wp14:textId="77777777">
      <w:pPr>
        <w:pStyle w:val="ListParagraph"/>
        <w:numPr>
          <w:ilvl w:val="0"/>
          <w:numId w:val="7"/>
        </w:numPr>
      </w:pPr>
      <w:r>
        <w:t>Lab ID (Auto-generated)</w:t>
      </w:r>
    </w:p>
    <w:p xmlns:wp14="http://schemas.microsoft.com/office/word/2010/wordml" w:rsidR="000D2B51" w:rsidP="000D2B51" w:rsidRDefault="000D2B51" w14:paraId="1B9C7D14" wp14:textId="77777777">
      <w:pPr>
        <w:pStyle w:val="ListParagraph"/>
        <w:numPr>
          <w:ilvl w:val="0"/>
          <w:numId w:val="7"/>
        </w:numPr>
      </w:pPr>
      <w:r>
        <w:t>Lab Name (Required)</w:t>
      </w:r>
    </w:p>
    <w:p xmlns:wp14="http://schemas.microsoft.com/office/word/2010/wordml" w:rsidR="000D2B51" w:rsidP="000D2B51" w:rsidRDefault="000D2B51" w14:paraId="2320B981" wp14:textId="77777777">
      <w:pPr>
        <w:pStyle w:val="ListParagraph"/>
        <w:numPr>
          <w:ilvl w:val="0"/>
          <w:numId w:val="7"/>
        </w:numPr>
      </w:pPr>
      <w:r>
        <w:t>Branch Assignment (Select relevant branch)</w:t>
      </w:r>
    </w:p>
    <w:p xmlns:wp14="http://schemas.microsoft.com/office/word/2010/wordml" w:rsidR="000D2B51" w:rsidP="000D2B51" w:rsidRDefault="000D2B51" w14:paraId="24454815" wp14:textId="77777777">
      <w:pPr>
        <w:pStyle w:val="ListParagraph"/>
        <w:numPr>
          <w:ilvl w:val="0"/>
          <w:numId w:val="7"/>
        </w:numPr>
      </w:pPr>
      <w:r>
        <w:t>Number of Seats (Required)</w:t>
      </w:r>
    </w:p>
    <w:p xmlns:wp14="http://schemas.microsoft.com/office/word/2010/wordml" w:rsidR="000D2B51" w:rsidP="000D2B51" w:rsidRDefault="000D2B51" w14:paraId="3EAAD93B" wp14:textId="77777777">
      <w:pPr>
        <w:pStyle w:val="ListParagraph"/>
        <w:numPr>
          <w:ilvl w:val="0"/>
          <w:numId w:val="7"/>
        </w:numPr>
      </w:pPr>
      <w:r>
        <w:t>Lab Equipment (List of equipment like computers, headsets, etc.)</w:t>
      </w:r>
    </w:p>
    <w:p xmlns:wp14="http://schemas.microsoft.com/office/word/2010/wordml" w:rsidR="000D2B51" w:rsidP="000D2B51" w:rsidRDefault="000D2B51" w14:paraId="274B97B2" wp14:textId="77777777">
      <w:pPr>
        <w:pStyle w:val="ListParagraph"/>
        <w:numPr>
          <w:ilvl w:val="0"/>
          <w:numId w:val="7"/>
        </w:numPr>
      </w:pPr>
      <w:r>
        <w:t>Lab Schedule (Days/Times the lab is operational)</w:t>
      </w:r>
    </w:p>
    <w:p xmlns:wp14="http://schemas.microsoft.com/office/word/2010/wordml" w:rsidR="000D2B51" w:rsidP="000D2B51" w:rsidRDefault="000D2B51" w14:paraId="20434D9D" wp14:textId="77777777">
      <w:pPr>
        <w:pStyle w:val="ListParagraph"/>
        <w:numPr>
          <w:ilvl w:val="0"/>
          <w:numId w:val="7"/>
        </w:numPr>
      </w:pPr>
      <w:r>
        <w:t>Lab Manager (Select from staff)</w:t>
      </w:r>
    </w:p>
    <w:p xmlns:wp14="http://schemas.microsoft.com/office/word/2010/wordml" w:rsidR="000D2B51" w:rsidP="000D2B51" w:rsidRDefault="000D2B51" w14:paraId="5F770981" wp14:textId="77777777">
      <w:pPr>
        <w:pStyle w:val="ListParagraph"/>
        <w:numPr>
          <w:ilvl w:val="0"/>
          <w:numId w:val="7"/>
        </w:numPr>
        <w:rPr/>
      </w:pPr>
      <w:r w:rsidR="000D2B51">
        <w:rPr/>
        <w:t>Lab Status (Active/Inactive)</w:t>
      </w:r>
    </w:p>
    <w:p w:rsidR="06A1A8D0" w:rsidP="0B05C0CB" w:rsidRDefault="06A1A8D0" w14:paraId="0199A87E" w14:textId="2784BDC2">
      <w:pPr>
        <w:pStyle w:val="Heading3"/>
      </w:pPr>
      <w:r w:rsidR="06A1A8D0">
        <w:rPr/>
        <w:t>1.4</w:t>
      </w:r>
      <w:r>
        <w:tab/>
      </w:r>
      <w:r w:rsidR="06A1A8D0">
        <w:rPr/>
        <w:t>Browser Lists</w:t>
      </w:r>
      <w:r w:rsidR="31209949">
        <w:rPr/>
        <w:t xml:space="preserve"> (Institutions/Branches/Labs)</w:t>
      </w:r>
    </w:p>
    <w:p w:rsidR="06A1A8D0" w:rsidP="0B05C0CB" w:rsidRDefault="06A1A8D0" w14:paraId="70918FAF" w14:textId="4C3165F4">
      <w:pPr>
        <w:pStyle w:val="Normal"/>
      </w:pPr>
      <w:r w:rsidR="06A1A8D0">
        <w:rPr/>
        <w:t xml:space="preserve">Show lists of institutions added, branches </w:t>
      </w:r>
      <w:r w:rsidR="06A1A8D0">
        <w:rPr/>
        <w:t>added</w:t>
      </w:r>
      <w:r w:rsidR="06A1A8D0">
        <w:rPr/>
        <w:t xml:space="preserve"> and labs added in tabular form where the admin can </w:t>
      </w:r>
      <w:r w:rsidR="06A1A8D0">
        <w:rPr/>
        <w:t>go and see</w:t>
      </w:r>
      <w:r w:rsidR="06A1A8D0">
        <w:rPr/>
        <w:t xml:space="preserve"> the already added details and edit/</w:t>
      </w:r>
      <w:r w:rsidR="03159C39">
        <w:rPr/>
        <w:t xml:space="preserve"> make active or inactive/</w:t>
      </w:r>
      <w:r w:rsidR="03159C39">
        <w:rPr/>
        <w:t>delete</w:t>
      </w:r>
      <w:r w:rsidR="03159C39">
        <w:rPr/>
        <w:t xml:space="preserve"> using the action buttons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36"/>
        <w:gridCol w:w="936"/>
        <w:gridCol w:w="936"/>
        <w:gridCol w:w="936"/>
        <w:gridCol w:w="936"/>
        <w:gridCol w:w="936"/>
        <w:gridCol w:w="936"/>
        <w:gridCol w:w="936"/>
        <w:gridCol w:w="936"/>
        <w:gridCol w:w="936"/>
      </w:tblGrid>
      <w:tr w:rsidR="0B05C0CB" w:rsidTr="0B05C0CB" w14:paraId="4CF0B19A">
        <w:trPr>
          <w:trHeight w:val="300"/>
        </w:trPr>
        <w:tc>
          <w:tcPr>
            <w:tcW w:w="936" w:type="dxa"/>
            <w:tcMar/>
          </w:tcPr>
          <w:p w:rsidR="0B05C0CB" w:rsidP="0B05C0CB" w:rsidRDefault="0B05C0CB" w14:paraId="0FC4A577" w14:textId="5AB9EA5A">
            <w:pPr>
              <w:pStyle w:val="Normal"/>
            </w:pPr>
          </w:p>
        </w:tc>
        <w:tc>
          <w:tcPr>
            <w:tcW w:w="936" w:type="dxa"/>
            <w:tcMar/>
          </w:tcPr>
          <w:p w:rsidR="0B05C0CB" w:rsidP="0B05C0CB" w:rsidRDefault="0B05C0CB" w14:paraId="48B24227" w14:textId="63701255">
            <w:pPr>
              <w:pStyle w:val="Normal"/>
            </w:pPr>
          </w:p>
        </w:tc>
        <w:tc>
          <w:tcPr>
            <w:tcW w:w="936" w:type="dxa"/>
            <w:tcMar/>
          </w:tcPr>
          <w:p w:rsidR="0B05C0CB" w:rsidP="0B05C0CB" w:rsidRDefault="0B05C0CB" w14:paraId="6047FA13" w14:textId="63701255">
            <w:pPr>
              <w:pStyle w:val="Normal"/>
            </w:pPr>
          </w:p>
        </w:tc>
        <w:tc>
          <w:tcPr>
            <w:tcW w:w="936" w:type="dxa"/>
            <w:tcMar/>
          </w:tcPr>
          <w:p w:rsidR="0B05C0CB" w:rsidP="0B05C0CB" w:rsidRDefault="0B05C0CB" w14:paraId="6178AC16" w14:textId="63701255">
            <w:pPr>
              <w:pStyle w:val="Normal"/>
            </w:pPr>
          </w:p>
        </w:tc>
        <w:tc>
          <w:tcPr>
            <w:tcW w:w="936" w:type="dxa"/>
            <w:tcMar/>
          </w:tcPr>
          <w:p w:rsidR="0B05C0CB" w:rsidP="0B05C0CB" w:rsidRDefault="0B05C0CB" w14:paraId="1C499C3B" w14:textId="63701255">
            <w:pPr>
              <w:pStyle w:val="Normal"/>
            </w:pPr>
          </w:p>
        </w:tc>
        <w:tc>
          <w:tcPr>
            <w:tcW w:w="936" w:type="dxa"/>
            <w:tcMar/>
          </w:tcPr>
          <w:p w:rsidR="0B05C0CB" w:rsidP="0B05C0CB" w:rsidRDefault="0B05C0CB" w14:paraId="65644C30" w14:textId="63701255">
            <w:pPr>
              <w:pStyle w:val="Normal"/>
            </w:pPr>
          </w:p>
        </w:tc>
        <w:tc>
          <w:tcPr>
            <w:tcW w:w="936" w:type="dxa"/>
            <w:tcMar/>
          </w:tcPr>
          <w:p w:rsidR="0B05C0CB" w:rsidP="0B05C0CB" w:rsidRDefault="0B05C0CB" w14:paraId="3DBEBD46" w14:textId="63701255">
            <w:pPr>
              <w:pStyle w:val="Normal"/>
            </w:pPr>
          </w:p>
        </w:tc>
        <w:tc>
          <w:tcPr>
            <w:tcW w:w="936" w:type="dxa"/>
            <w:tcMar/>
          </w:tcPr>
          <w:p w:rsidR="0B05C0CB" w:rsidP="0B05C0CB" w:rsidRDefault="0B05C0CB" w14:paraId="3938AD78" w14:textId="63701255">
            <w:pPr>
              <w:pStyle w:val="Normal"/>
            </w:pPr>
          </w:p>
        </w:tc>
        <w:tc>
          <w:tcPr>
            <w:tcW w:w="936" w:type="dxa"/>
            <w:tcMar/>
          </w:tcPr>
          <w:p w:rsidR="0B05C0CB" w:rsidP="0B05C0CB" w:rsidRDefault="0B05C0CB" w14:paraId="1A32013E" w14:textId="63701255">
            <w:pPr>
              <w:pStyle w:val="Normal"/>
            </w:pPr>
          </w:p>
        </w:tc>
        <w:tc>
          <w:tcPr>
            <w:tcW w:w="936" w:type="dxa"/>
            <w:tcMar/>
          </w:tcPr>
          <w:p w:rsidR="03159C39" w:rsidP="0B05C0CB" w:rsidRDefault="03159C39" w14:paraId="46F2A2CC" w14:textId="3797A14A">
            <w:pPr>
              <w:pStyle w:val="Normal"/>
            </w:pPr>
            <w:r w:rsidR="03159C39">
              <w:rPr/>
              <w:t>Action</w:t>
            </w:r>
          </w:p>
        </w:tc>
      </w:tr>
      <w:tr w:rsidR="0B05C0CB" w:rsidTr="0B05C0CB" w14:paraId="7847FD3F">
        <w:trPr>
          <w:trHeight w:val="300"/>
        </w:trPr>
        <w:tc>
          <w:tcPr>
            <w:tcW w:w="936" w:type="dxa"/>
            <w:tcMar/>
          </w:tcPr>
          <w:p w:rsidR="0B05C0CB" w:rsidP="0B05C0CB" w:rsidRDefault="0B05C0CB" w14:paraId="7FF11446" w14:textId="63701255">
            <w:pPr>
              <w:pStyle w:val="Normal"/>
            </w:pPr>
          </w:p>
        </w:tc>
        <w:tc>
          <w:tcPr>
            <w:tcW w:w="936" w:type="dxa"/>
            <w:tcMar/>
          </w:tcPr>
          <w:p w:rsidR="0B05C0CB" w:rsidP="0B05C0CB" w:rsidRDefault="0B05C0CB" w14:paraId="620CEAB6" w14:textId="63701255">
            <w:pPr>
              <w:pStyle w:val="Normal"/>
            </w:pPr>
          </w:p>
        </w:tc>
        <w:tc>
          <w:tcPr>
            <w:tcW w:w="936" w:type="dxa"/>
            <w:tcMar/>
          </w:tcPr>
          <w:p w:rsidR="0B05C0CB" w:rsidP="0B05C0CB" w:rsidRDefault="0B05C0CB" w14:paraId="4F1DF1A6" w14:textId="63701255">
            <w:pPr>
              <w:pStyle w:val="Normal"/>
            </w:pPr>
          </w:p>
        </w:tc>
        <w:tc>
          <w:tcPr>
            <w:tcW w:w="936" w:type="dxa"/>
            <w:tcMar/>
          </w:tcPr>
          <w:p w:rsidR="0B05C0CB" w:rsidP="0B05C0CB" w:rsidRDefault="0B05C0CB" w14:paraId="6BD4F08D" w14:textId="63701255">
            <w:pPr>
              <w:pStyle w:val="Normal"/>
            </w:pPr>
          </w:p>
        </w:tc>
        <w:tc>
          <w:tcPr>
            <w:tcW w:w="936" w:type="dxa"/>
            <w:tcMar/>
          </w:tcPr>
          <w:p w:rsidR="0B05C0CB" w:rsidP="0B05C0CB" w:rsidRDefault="0B05C0CB" w14:paraId="1A8EE47D" w14:textId="63701255">
            <w:pPr>
              <w:pStyle w:val="Normal"/>
            </w:pPr>
          </w:p>
        </w:tc>
        <w:tc>
          <w:tcPr>
            <w:tcW w:w="936" w:type="dxa"/>
            <w:tcMar/>
          </w:tcPr>
          <w:p w:rsidR="0B05C0CB" w:rsidP="0B05C0CB" w:rsidRDefault="0B05C0CB" w14:paraId="5A2C2C57" w14:textId="63701255">
            <w:pPr>
              <w:pStyle w:val="Normal"/>
            </w:pPr>
          </w:p>
        </w:tc>
        <w:tc>
          <w:tcPr>
            <w:tcW w:w="936" w:type="dxa"/>
            <w:tcMar/>
          </w:tcPr>
          <w:p w:rsidR="0B05C0CB" w:rsidP="0B05C0CB" w:rsidRDefault="0B05C0CB" w14:paraId="13EAA1A7" w14:textId="63701255">
            <w:pPr>
              <w:pStyle w:val="Normal"/>
            </w:pPr>
          </w:p>
        </w:tc>
        <w:tc>
          <w:tcPr>
            <w:tcW w:w="936" w:type="dxa"/>
            <w:tcMar/>
          </w:tcPr>
          <w:p w:rsidR="0B05C0CB" w:rsidP="0B05C0CB" w:rsidRDefault="0B05C0CB" w14:paraId="41B81111" w14:textId="63701255">
            <w:pPr>
              <w:pStyle w:val="Normal"/>
            </w:pPr>
          </w:p>
        </w:tc>
        <w:tc>
          <w:tcPr>
            <w:tcW w:w="936" w:type="dxa"/>
            <w:tcMar/>
          </w:tcPr>
          <w:p w:rsidR="0B05C0CB" w:rsidP="0B05C0CB" w:rsidRDefault="0B05C0CB" w14:paraId="0B0F09B3" w14:textId="63701255">
            <w:pPr>
              <w:pStyle w:val="Normal"/>
            </w:pPr>
          </w:p>
        </w:tc>
        <w:tc>
          <w:tcPr>
            <w:tcW w:w="936" w:type="dxa"/>
            <w:tcMar/>
          </w:tcPr>
          <w:p w:rsidR="0B05C0CB" w:rsidP="0B05C0CB" w:rsidRDefault="0B05C0CB" w14:paraId="52112A31" w14:textId="63701255">
            <w:pPr>
              <w:pStyle w:val="Normal"/>
            </w:pPr>
          </w:p>
        </w:tc>
      </w:tr>
    </w:tbl>
    <w:p w:rsidR="0B05C0CB" w:rsidP="0B05C0CB" w:rsidRDefault="0B05C0CB" w14:paraId="6F89D68C" w14:textId="583C2853">
      <w:pPr>
        <w:pStyle w:val="Normal"/>
        <w:rPr>
          <w:sz w:val="22"/>
          <w:szCs w:val="22"/>
        </w:rPr>
      </w:pPr>
    </w:p>
    <w:p w:rsidR="0B05C0CB" w:rsidP="582FFD20" w:rsidRDefault="0B05C0CB" w14:paraId="21EE7671" w14:textId="48A5FF76">
      <w:pPr/>
      <w:r w:rsidR="51E5E55C">
        <w:drawing>
          <wp:inline wp14:editId="35ABB934" wp14:anchorId="12BFB0E5">
            <wp:extent cx="5943600" cy="3276600"/>
            <wp:effectExtent l="0" t="0" r="0" b="0"/>
            <wp:docPr id="141444086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448f8657527470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6A1A8D0" w:rsidP="0B05C0CB" w:rsidRDefault="06A1A8D0" w14:paraId="74A3F032" w14:textId="402A2436">
      <w:pPr>
        <w:pStyle w:val="Heading2"/>
      </w:pPr>
      <w:r w:rsidR="110FEB49">
        <w:rPr/>
        <w:t>2</w:t>
      </w:r>
      <w:r>
        <w:tab/>
      </w:r>
      <w:r w:rsidR="5A44AF48">
        <w:rPr/>
        <w:t>User</w:t>
      </w:r>
      <w:r w:rsidR="06A1A8D0">
        <w:rPr/>
        <w:t xml:space="preserve"> Management</w:t>
      </w:r>
    </w:p>
    <w:p xmlns:wp14="http://schemas.microsoft.com/office/word/2010/wordml" w:rsidR="00E7282F" w:rsidP="000D2B51" w:rsidRDefault="000D2B51" w14:paraId="7512D1DE" wp14:textId="4B683059">
      <w:pPr>
        <w:pStyle w:val="Heading3"/>
      </w:pPr>
      <w:r w:rsidR="3A5874A5">
        <w:rPr/>
        <w:t>2</w:t>
      </w:r>
      <w:r w:rsidR="000D2B51">
        <w:rPr/>
        <w:t>.</w:t>
      </w:r>
      <w:r w:rsidR="6DAE0AAE">
        <w:rPr/>
        <w:t>1</w:t>
      </w:r>
      <w:r>
        <w:tab/>
      </w:r>
      <w:r w:rsidR="5AE3E142">
        <w:rPr/>
        <w:t>Add a New User</w:t>
      </w:r>
    </w:p>
    <w:p xmlns:wp14="http://schemas.microsoft.com/office/word/2010/wordml" w:rsidR="000D2B51" w:rsidP="582FFD20" w:rsidRDefault="00E7282F" w14:paraId="1B2FCEAE" wp14:textId="341561FE">
      <w:pPr>
        <w:pStyle w:val="Normal"/>
      </w:pPr>
      <w:r w:rsidR="1EC210B6">
        <w:rPr/>
        <w:t>User Type (Student/Employee)</w:t>
      </w:r>
    </w:p>
    <w:p xmlns:wp14="http://schemas.microsoft.com/office/word/2010/wordml" w:rsidR="000D2B51" w:rsidP="582FFD20" w:rsidRDefault="00E7282F" w14:paraId="369FFD8B" wp14:textId="368B97C1">
      <w:pPr>
        <w:pStyle w:val="Normal"/>
      </w:pPr>
      <w:r w:rsidR="1EC210B6">
        <w:rPr/>
        <w:t>User id (student/employee id)</w:t>
      </w:r>
      <w:r w:rsidR="6501B980">
        <w:rPr/>
        <w:t xml:space="preserve">  </w:t>
      </w:r>
    </w:p>
    <w:p xmlns:wp14="http://schemas.microsoft.com/office/word/2010/wordml" w:rsidR="000D2B51" w:rsidP="582FFD20" w:rsidRDefault="00E7282F" w14:paraId="20B5D5FA" wp14:textId="2F724667">
      <w:pPr>
        <w:pStyle w:val="Normal"/>
      </w:pPr>
      <w:r w:rsidR="09A48935">
        <w:rPr/>
        <w:t>First Name</w:t>
      </w:r>
    </w:p>
    <w:p xmlns:wp14="http://schemas.microsoft.com/office/word/2010/wordml" w:rsidR="000D2B51" w:rsidP="582FFD20" w:rsidRDefault="00E7282F" w14:paraId="740D72E7" wp14:textId="736D8B38">
      <w:pPr>
        <w:pStyle w:val="Normal"/>
      </w:pPr>
      <w:r w:rsidR="09A48935">
        <w:rPr/>
        <w:t>Last Name</w:t>
      </w:r>
    </w:p>
    <w:p xmlns:wp14="http://schemas.microsoft.com/office/word/2010/wordml" w:rsidR="000D2B51" w:rsidP="582FFD20" w:rsidRDefault="00E7282F" w14:paraId="3F180CD0" wp14:textId="4193C98E">
      <w:pPr>
        <w:pStyle w:val="Normal"/>
      </w:pPr>
      <w:r w:rsidR="2FD17606">
        <w:rPr/>
        <w:t>Email address</w:t>
      </w:r>
    </w:p>
    <w:p xmlns:wp14="http://schemas.microsoft.com/office/word/2010/wordml" w:rsidR="000D2B51" w:rsidP="582FFD20" w:rsidRDefault="00E7282F" w14:paraId="423829FB" wp14:textId="30EB72C2">
      <w:pPr>
        <w:pStyle w:val="Normal"/>
      </w:pPr>
      <w:r w:rsidR="543B2812">
        <w:rPr/>
        <w:t>Phone number</w:t>
      </w:r>
      <w:r w:rsidR="2FD17606">
        <w:rPr/>
        <w:t xml:space="preserve">  </w:t>
      </w:r>
    </w:p>
    <w:p xmlns:wp14="http://schemas.microsoft.com/office/word/2010/wordml" w:rsidR="000D2B51" w:rsidP="582FFD20" w:rsidRDefault="00E7282F" w14:paraId="421355C2" wp14:textId="2C764988">
      <w:pPr>
        <w:pStyle w:val="Normal"/>
      </w:pPr>
      <w:r w:rsidR="09A48935">
        <w:rPr/>
        <w:t>City</w:t>
      </w:r>
    </w:p>
    <w:p xmlns:wp14="http://schemas.microsoft.com/office/word/2010/wordml" w:rsidR="000D2B51" w:rsidP="582FFD20" w:rsidRDefault="00E7282F" w14:paraId="4DAF6771" wp14:textId="1F1F7A4C">
      <w:pPr>
        <w:pStyle w:val="Normal"/>
      </w:pPr>
      <w:r w:rsidR="09A48935">
        <w:rPr/>
        <w:t xml:space="preserve">State </w:t>
      </w:r>
    </w:p>
    <w:p xmlns:wp14="http://schemas.microsoft.com/office/word/2010/wordml" w:rsidR="000D2B51" w:rsidP="582FFD20" w:rsidRDefault="00E7282F" w14:paraId="40452E91" wp14:textId="5F5AB13C">
      <w:pPr>
        <w:pStyle w:val="Normal"/>
      </w:pPr>
      <w:r w:rsidR="09A48935">
        <w:rPr/>
        <w:t>Province</w:t>
      </w:r>
    </w:p>
    <w:p xmlns:wp14="http://schemas.microsoft.com/office/word/2010/wordml" w:rsidR="000D2B51" w:rsidP="582FFD20" w:rsidRDefault="00E7282F" w14:paraId="65B763BF" wp14:textId="1A2B8864">
      <w:pPr>
        <w:pStyle w:val="Normal"/>
      </w:pPr>
      <w:r w:rsidR="339B9D9C">
        <w:rPr/>
        <w:t>Country</w:t>
      </w:r>
    </w:p>
    <w:p xmlns:wp14="http://schemas.microsoft.com/office/word/2010/wordml" w:rsidR="000D2B51" w:rsidP="582FFD20" w:rsidRDefault="00E7282F" w14:paraId="48A7A453" wp14:textId="0D5BF54F">
      <w:pPr>
        <w:pStyle w:val="Normal"/>
      </w:pPr>
      <w:r w:rsidR="09A48935">
        <w:rPr/>
        <w:t>Address</w:t>
      </w:r>
    </w:p>
    <w:p xmlns:wp14="http://schemas.microsoft.com/office/word/2010/wordml" w:rsidR="000D2B51" w:rsidP="582FFD20" w:rsidRDefault="00E7282F" w14:paraId="4270A201" wp14:textId="7E4227A5">
      <w:pPr>
        <w:pStyle w:val="Normal"/>
      </w:pPr>
      <w:r w:rsidR="09A48935">
        <w:rPr/>
        <w:t>Designation</w:t>
      </w:r>
      <w:r w:rsidR="1D5D4B7F">
        <w:rPr/>
        <w:t xml:space="preserve">/Job Title </w:t>
      </w:r>
      <w:r w:rsidR="7FAB33C1">
        <w:rPr/>
        <w:t>(mandatory for employee account)</w:t>
      </w:r>
    </w:p>
    <w:p xmlns:wp14="http://schemas.microsoft.com/office/word/2010/wordml" w:rsidR="000D2B51" w:rsidP="582FFD20" w:rsidRDefault="00E7282F" w14:paraId="53E53A78" wp14:textId="558B3CC0">
      <w:pPr>
        <w:pStyle w:val="Normal"/>
      </w:pPr>
      <w:r w:rsidR="00392F2A">
        <w:rPr/>
        <w:t>Hiring Date/Joining Date</w:t>
      </w:r>
    </w:p>
    <w:p xmlns:wp14="http://schemas.microsoft.com/office/word/2010/wordml" w:rsidR="000D2B51" w:rsidP="582FFD20" w:rsidRDefault="00E7282F" w14:paraId="772C22FD" wp14:textId="2414E4C1">
      <w:pPr>
        <w:pStyle w:val="Normal"/>
      </w:pPr>
      <w:r w:rsidR="09A48935">
        <w:rPr/>
        <w:t>Grade</w:t>
      </w:r>
      <w:r w:rsidR="392E7580">
        <w:rPr/>
        <w:t xml:space="preserve"> (Mandatory for Student Role)</w:t>
      </w:r>
    </w:p>
    <w:p xmlns:wp14="http://schemas.microsoft.com/office/word/2010/wordml" w:rsidR="000D2B51" w:rsidP="582FFD20" w:rsidRDefault="00E7282F" w14:paraId="46D6F5A1" wp14:textId="1EDCA279">
      <w:pPr>
        <w:pStyle w:val="Normal"/>
      </w:pPr>
      <w:r w:rsidR="09A48935">
        <w:rPr/>
        <w:t>User Role</w:t>
      </w:r>
      <w:r w:rsidR="42151B7C">
        <w:rPr/>
        <w:t>s</w:t>
      </w:r>
      <w:r w:rsidR="09A48935">
        <w:rPr/>
        <w:t xml:space="preserve"> = Learner / Instructor / Manager / Admin (Select options) one user can have multiple roles</w:t>
      </w:r>
    </w:p>
    <w:p w:rsidR="0B05C0CB" w:rsidP="0B05C0CB" w:rsidRDefault="0B05C0CB" w14:paraId="431958D3" w14:textId="5C92E067">
      <w:pPr>
        <w:pStyle w:val="Normal"/>
      </w:pPr>
      <w:r w:rsidR="4685CA6F">
        <w:rPr/>
        <w:t>Assign Institute (drop down)</w:t>
      </w:r>
    </w:p>
    <w:p w:rsidR="0B05C0CB" w:rsidP="0B05C0CB" w:rsidRDefault="0B05C0CB" w14:paraId="0D1A1D2D" w14:textId="1BDB85F7">
      <w:pPr>
        <w:pStyle w:val="Normal"/>
      </w:pPr>
      <w:r w:rsidR="4685CA6F">
        <w:rPr/>
        <w:t>Assign Branch (drop down)</w:t>
      </w:r>
    </w:p>
    <w:p w:rsidR="0B05C0CB" w:rsidP="0B05C0CB" w:rsidRDefault="0B05C0CB" w14:paraId="1C1FC026" w14:textId="1D7E0CDD">
      <w:pPr>
        <w:pStyle w:val="Normal"/>
      </w:pPr>
      <w:r w:rsidR="4685CA6F">
        <w:rPr/>
        <w:t>Assign Lab (dropdown)</w:t>
      </w:r>
    </w:p>
    <w:p w:rsidR="0B05C0CB" w:rsidP="0B05C0CB" w:rsidRDefault="0B05C0CB" w14:paraId="67E1A89D" w14:textId="519BFF41">
      <w:pPr>
        <w:pStyle w:val="Normal"/>
      </w:pPr>
    </w:p>
    <w:p w:rsidR="3B6355DD" w:rsidP="582FFD20" w:rsidRDefault="3B6355DD" w14:paraId="4969EB3E" w14:textId="773D8516">
      <w:pPr>
        <w:pStyle w:val="Normal"/>
      </w:pPr>
      <w:r w:rsidR="3B6355DD">
        <w:rPr/>
        <w:t>2.2</w:t>
      </w:r>
      <w:r>
        <w:tab/>
      </w:r>
      <w:r w:rsidR="3B6355DD">
        <w:rPr/>
        <w:t>Bulk User Import/Update</w:t>
      </w:r>
    </w:p>
    <w:p w:rsidR="582FFD20" w:rsidP="582FFD20" w:rsidRDefault="582FFD20" w14:paraId="6B7105C8" w14:textId="1E4F98BE">
      <w:pPr>
        <w:pStyle w:val="Normal"/>
      </w:pPr>
    </w:p>
    <w:p w:rsidR="7972B69C" w:rsidP="78B88DC0" w:rsidRDefault="7972B69C" w14:paraId="725E1A5B" w14:textId="26DFDABD">
      <w:pPr>
        <w:pStyle w:val="Normal"/>
      </w:pPr>
      <w:r w:rsidR="7972B69C">
        <w:rPr/>
        <w:t>1.6</w:t>
      </w:r>
      <w:r>
        <w:tab/>
      </w:r>
      <w:r w:rsidR="7972B69C">
        <w:rPr/>
        <w:t>Access Rights Management</w:t>
      </w:r>
    </w:p>
    <w:p w:rsidR="78B88DC0" w:rsidP="78B88DC0" w:rsidRDefault="78B88DC0" w14:paraId="76ECD956" w14:textId="768E7A95">
      <w:pPr>
        <w:pStyle w:val="Normal"/>
      </w:pPr>
    </w:p>
    <w:p xmlns:wp14="http://schemas.microsoft.com/office/word/2010/wordml" w:rsidR="006F28D2" w:rsidRDefault="006F28D2" w14:paraId="672A6659" wp14:textId="77777777"/>
    <w:p xmlns:wp14="http://schemas.microsoft.com/office/word/2010/wordml" w:rsidR="006F28D2" w:rsidRDefault="006F28D2" w14:paraId="0A37501D" wp14:textId="77777777"/>
    <w:sectPr w:rsidR="006F28D2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AF0FAE"/>
    <w:multiLevelType w:val="hybridMultilevel"/>
    <w:tmpl w:val="69963AF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4DE508D9"/>
    <w:multiLevelType w:val="hybridMultilevel"/>
    <w:tmpl w:val="4052123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527171CD"/>
    <w:multiLevelType w:val="multilevel"/>
    <w:tmpl w:val="3E22FF24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541E4C2A"/>
    <w:multiLevelType w:val="hybridMultilevel"/>
    <w:tmpl w:val="4AD6491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5C875EC1"/>
    <w:multiLevelType w:val="hybridMultilevel"/>
    <w:tmpl w:val="D1F89D4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66B45DFD"/>
    <w:multiLevelType w:val="multilevel"/>
    <w:tmpl w:val="DFFA23B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75133A0B"/>
    <w:multiLevelType w:val="hybridMultilevel"/>
    <w:tmpl w:val="F47CF8E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5"/>
  </w:num>
  <w:num w:numId="5">
    <w:abstractNumId w:val="3"/>
  </w:num>
  <w:num w:numId="6">
    <w:abstractNumId w:val="6"/>
  </w:num>
  <w:num w:numId="7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2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KwMDY2MjQwNjUyMDBW0lEKTi0uzszPAykwrAUAlckTtCwAAAA="/>
  </w:docVars>
  <w:rsids>
    <w:rsidRoot w:val="006F28D2"/>
    <w:rsid w:val="000D2B51"/>
    <w:rsid w:val="00175C0C"/>
    <w:rsid w:val="0021759E"/>
    <w:rsid w:val="0026056D"/>
    <w:rsid w:val="00392F2A"/>
    <w:rsid w:val="004B13CE"/>
    <w:rsid w:val="00541612"/>
    <w:rsid w:val="005A025D"/>
    <w:rsid w:val="005B7AE9"/>
    <w:rsid w:val="006F28D2"/>
    <w:rsid w:val="00DC2A32"/>
    <w:rsid w:val="00E7282F"/>
    <w:rsid w:val="00FC40C8"/>
    <w:rsid w:val="03159C39"/>
    <w:rsid w:val="06A1A8D0"/>
    <w:rsid w:val="08F61C2D"/>
    <w:rsid w:val="09A48935"/>
    <w:rsid w:val="0B05C0CB"/>
    <w:rsid w:val="0C2FEFAB"/>
    <w:rsid w:val="110FEB49"/>
    <w:rsid w:val="15C4750C"/>
    <w:rsid w:val="1D5D4B7F"/>
    <w:rsid w:val="1EC210B6"/>
    <w:rsid w:val="258B546F"/>
    <w:rsid w:val="2710B9E1"/>
    <w:rsid w:val="2777AF5B"/>
    <w:rsid w:val="2FD17606"/>
    <w:rsid w:val="31209949"/>
    <w:rsid w:val="339B9D9C"/>
    <w:rsid w:val="392E7580"/>
    <w:rsid w:val="3A53309D"/>
    <w:rsid w:val="3A5874A5"/>
    <w:rsid w:val="3B6355DD"/>
    <w:rsid w:val="3C6DD960"/>
    <w:rsid w:val="3E1AC446"/>
    <w:rsid w:val="3FBAF686"/>
    <w:rsid w:val="42082FC0"/>
    <w:rsid w:val="42151B7C"/>
    <w:rsid w:val="423DB054"/>
    <w:rsid w:val="429B96E2"/>
    <w:rsid w:val="4685CA6F"/>
    <w:rsid w:val="471F7D6C"/>
    <w:rsid w:val="4840CAE5"/>
    <w:rsid w:val="48AA28BE"/>
    <w:rsid w:val="4BF9BE68"/>
    <w:rsid w:val="50C64B2C"/>
    <w:rsid w:val="51E5E55C"/>
    <w:rsid w:val="543B2812"/>
    <w:rsid w:val="571DC4B8"/>
    <w:rsid w:val="582FFD20"/>
    <w:rsid w:val="59ADAC57"/>
    <w:rsid w:val="5A44AF48"/>
    <w:rsid w:val="5AE3E142"/>
    <w:rsid w:val="5FB20814"/>
    <w:rsid w:val="612F3CFC"/>
    <w:rsid w:val="62E1C66F"/>
    <w:rsid w:val="6501B980"/>
    <w:rsid w:val="6D12F41C"/>
    <w:rsid w:val="6DAE0AAE"/>
    <w:rsid w:val="705D56FD"/>
    <w:rsid w:val="78B88DC0"/>
    <w:rsid w:val="7972B69C"/>
    <w:rsid w:val="79FAA715"/>
    <w:rsid w:val="7F22E909"/>
    <w:rsid w:val="7FAB33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68D8B1"/>
  <w15:chartTrackingRefBased/>
  <w15:docId w15:val="{6BCFF1A4-0128-43EF-8620-04624EF4DD15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F28D2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28D2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F28D2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B13CE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i/>
      <w:iCs/>
      <w:color w:val="2E74B5" w:themeColor="accent1" w:themeShade="BF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28D2"/>
    <w:pPr>
      <w:ind w:left="720"/>
      <w:contextualSpacing/>
    </w:pPr>
  </w:style>
  <w:style w:type="character" w:styleId="Heading1Char" w:customStyle="1">
    <w:name w:val="Heading 1 Char"/>
    <w:basedOn w:val="DefaultParagraphFont"/>
    <w:link w:val="Heading1"/>
    <w:uiPriority w:val="9"/>
    <w:rsid w:val="006F28D2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6F28D2"/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sid w:val="006F28D2"/>
    <w:rPr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4B13CE"/>
    <w:rPr>
      <w:rFonts w:asciiTheme="majorHAnsi" w:hAnsiTheme="majorHAnsi" w:eastAsiaTheme="majorEastAsia" w:cstheme="majorBidi"/>
      <w:i/>
      <w:iCs/>
      <w:color w:val="2E74B5" w:themeColor="accent1" w:themeShade="BF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977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35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17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2.xml" Id="rId8" /><Relationship Type="http://schemas.openxmlformats.org/officeDocument/2006/relationships/settings" Target="settings.xml" Id="rId3" /><Relationship Type="http://schemas.openxmlformats.org/officeDocument/2006/relationships/customXml" Target="../customXml/item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openxmlformats.org/officeDocument/2006/relationships/image" Target="/media/image.png" Id="Rd448f8657527470b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EDAE910E2A9D4C9428E631247CEED2" ma:contentTypeVersion="17" ma:contentTypeDescription="Create a new document." ma:contentTypeScope="" ma:versionID="89ef0112804ede3eb07cabd1fa0a71a1">
  <xsd:schema xmlns:xsd="http://www.w3.org/2001/XMLSchema" xmlns:xs="http://www.w3.org/2001/XMLSchema" xmlns:p="http://schemas.microsoft.com/office/2006/metadata/properties" xmlns:ns2="4d924293-ee64-419f-9889-11b05bb94ef0" xmlns:ns3="97d65654-255b-41d9-b19f-22fae759ec0e" targetNamespace="http://schemas.microsoft.com/office/2006/metadata/properties" ma:root="true" ma:fieldsID="29d3ecc23dab2600b04843bf9473e4a8" ns2:_="" ns3:_="">
    <xsd:import namespace="4d924293-ee64-419f-9889-11b05bb94ef0"/>
    <xsd:import namespace="97d65654-255b-41d9-b19f-22fae759ec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924293-ee64-419f-9889-11b05bb94e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53ee3754-aba4-4692-9b91-40b19866e3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d65654-255b-41d9-b19f-22fae759ec0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73f0851-17b5-4f33-b70b-f467877e1e6b}" ma:internalName="TaxCatchAll" ma:showField="CatchAllData" ma:web="97d65654-255b-41d9-b19f-22fae759ec0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03E4EE8-E711-4E7F-A83A-23E9BD8D4305}"/>
</file>

<file path=customXml/itemProps2.xml><?xml version="1.0" encoding="utf-8"?>
<ds:datastoreItem xmlns:ds="http://schemas.openxmlformats.org/officeDocument/2006/customXml" ds:itemID="{ECE555F0-795D-4FBB-B1D3-7C242EBFC6A9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ZAHID KAMRAN</dc:creator>
  <keywords/>
  <dc:description/>
  <lastModifiedBy>ZAHID KAMRAN</lastModifiedBy>
  <revision>9</revision>
  <dcterms:created xsi:type="dcterms:W3CDTF">2024-10-08T17:48:00.0000000Z</dcterms:created>
  <dcterms:modified xsi:type="dcterms:W3CDTF">2025-04-04T10:22:52.0185854Z</dcterms:modified>
</coreProperties>
</file>